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E2DDA" w14:textId="77777777" w:rsidR="00B4644C" w:rsidRDefault="00B4644C" w:rsidP="00B4644C">
      <w:pPr>
        <w:pStyle w:val="Title"/>
        <w:jc w:val="center"/>
      </w:pPr>
    </w:p>
    <w:p w14:paraId="34F204AC" w14:textId="77777777" w:rsidR="00B4644C" w:rsidRDefault="00B4644C" w:rsidP="00B4644C">
      <w:pPr>
        <w:pStyle w:val="Title"/>
        <w:jc w:val="center"/>
      </w:pPr>
    </w:p>
    <w:p w14:paraId="6E9B48AB" w14:textId="77777777" w:rsidR="00B4644C" w:rsidRDefault="00B4644C" w:rsidP="00B4644C">
      <w:pPr>
        <w:pStyle w:val="Title"/>
        <w:jc w:val="center"/>
      </w:pPr>
    </w:p>
    <w:p w14:paraId="643A94D5" w14:textId="77777777" w:rsidR="00B4644C" w:rsidRDefault="00B4644C" w:rsidP="00B4644C">
      <w:pPr>
        <w:pStyle w:val="Title"/>
        <w:jc w:val="center"/>
      </w:pPr>
    </w:p>
    <w:p w14:paraId="01A463CC" w14:textId="77777777" w:rsidR="00B4644C" w:rsidRDefault="00B4644C" w:rsidP="00B4644C">
      <w:pPr>
        <w:pStyle w:val="Title"/>
        <w:jc w:val="center"/>
      </w:pPr>
    </w:p>
    <w:p w14:paraId="5FF0C0DF" w14:textId="77777777" w:rsidR="00B4644C" w:rsidRDefault="00B4644C" w:rsidP="00B4644C">
      <w:pPr>
        <w:pStyle w:val="Title"/>
        <w:jc w:val="center"/>
        <w:rPr>
          <w:sz w:val="144"/>
          <w:szCs w:val="144"/>
        </w:rPr>
      </w:pPr>
    </w:p>
    <w:p w14:paraId="3BA39BF2" w14:textId="0C2AC5BE" w:rsidR="00DD7365" w:rsidRPr="00B4644C" w:rsidRDefault="00B4644C" w:rsidP="00B4644C">
      <w:pPr>
        <w:pStyle w:val="Title"/>
        <w:jc w:val="center"/>
        <w:rPr>
          <w:sz w:val="144"/>
          <w:szCs w:val="144"/>
        </w:rPr>
      </w:pPr>
      <w:r w:rsidRPr="00B4644C">
        <w:rPr>
          <w:sz w:val="144"/>
          <w:szCs w:val="144"/>
        </w:rPr>
        <w:t>TheBackeryRM10</w:t>
      </w:r>
    </w:p>
    <w:p w14:paraId="34F6F316" w14:textId="77777777" w:rsidR="00B4644C" w:rsidRPr="00B4644C" w:rsidRDefault="00B4644C" w:rsidP="00B4644C">
      <w:pPr>
        <w:rPr>
          <w:sz w:val="32"/>
          <w:szCs w:val="32"/>
        </w:rPr>
      </w:pPr>
    </w:p>
    <w:p w14:paraId="3B9BD640" w14:textId="592CBA95" w:rsidR="00B4644C" w:rsidRPr="00B4644C" w:rsidRDefault="00787A7F" w:rsidP="00787A7F">
      <w:pPr>
        <w:pStyle w:val="Title"/>
        <w:jc w:val="center"/>
        <w:rPr>
          <w:sz w:val="144"/>
          <w:szCs w:val="144"/>
        </w:rPr>
      </w:pPr>
      <w:r w:rsidRPr="00787A7F">
        <w:rPr>
          <w:sz w:val="144"/>
          <w:szCs w:val="144"/>
        </w:rPr>
        <w:t>MoltenChocolateBuy1Free2</w:t>
      </w:r>
      <w:bookmarkStart w:id="0" w:name="_GoBack"/>
      <w:bookmarkEnd w:id="0"/>
    </w:p>
    <w:sectPr w:rsidR="00B4644C" w:rsidRPr="00B4644C" w:rsidSect="00B4644C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rAwNDAzMzcBMpV0lIJTi4sz8/NACgxrAZZpc/csAAAA"/>
  </w:docVars>
  <w:rsids>
    <w:rsidRoot w:val="00B4644C"/>
    <w:rsid w:val="003337F1"/>
    <w:rsid w:val="0041019A"/>
    <w:rsid w:val="004A1724"/>
    <w:rsid w:val="007015EE"/>
    <w:rsid w:val="00787A7F"/>
    <w:rsid w:val="00B4644C"/>
    <w:rsid w:val="00D66A62"/>
    <w:rsid w:val="00DD7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D3A0C"/>
  <w15:chartTrackingRefBased/>
  <w15:docId w15:val="{A6563F0D-E177-4012-806F-CC054D5BE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464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644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ang Yi Hao</dc:creator>
  <cp:keywords/>
  <dc:description/>
  <cp:lastModifiedBy>Daniel Tang Yi Hao</cp:lastModifiedBy>
  <cp:revision>3</cp:revision>
  <cp:lastPrinted>2019-10-29T11:09:00Z</cp:lastPrinted>
  <dcterms:created xsi:type="dcterms:W3CDTF">2019-10-29T11:06:00Z</dcterms:created>
  <dcterms:modified xsi:type="dcterms:W3CDTF">2019-10-29T11:09:00Z</dcterms:modified>
</cp:coreProperties>
</file>